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7A87E7" w14:textId="77777777" w:rsidR="00C65FD2" w:rsidRDefault="00C65FD2" w:rsidP="00C65FD2">
      <w:pPr>
        <w:spacing w:after="0" w:line="240" w:lineRule="auto"/>
        <w:ind w:left="5760" w:firstLine="720"/>
        <w:rPr>
          <w:rFonts w:cs="Arial"/>
          <w:b/>
          <w:lang w:val="ro-RO"/>
        </w:rPr>
      </w:pPr>
    </w:p>
    <w:p w14:paraId="7CBC969C" w14:textId="77777777" w:rsidR="006F6FC3" w:rsidRDefault="006F6FC3" w:rsidP="00C65FD2">
      <w:pPr>
        <w:spacing w:after="0" w:line="240" w:lineRule="auto"/>
        <w:ind w:left="6480" w:firstLine="720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SEMNĂTURA ŞI</w:t>
      </w:r>
    </w:p>
    <w:p w14:paraId="69EADBE0" w14:textId="77777777" w:rsidR="00C65FD2" w:rsidRPr="006C5657" w:rsidRDefault="00C65FD2" w:rsidP="006F6FC3">
      <w:pPr>
        <w:spacing w:after="0" w:line="240" w:lineRule="auto"/>
        <w:ind w:left="5760" w:firstLine="720"/>
        <w:jc w:val="center"/>
        <w:rPr>
          <w:rFonts w:cs="Arial"/>
          <w:b/>
          <w:lang w:val="ro-RO"/>
        </w:rPr>
      </w:pPr>
    </w:p>
    <w:p w14:paraId="72020E4B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  <w:t xml:space="preserve"> </w:t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 xml:space="preserve">     </w:t>
      </w:r>
      <w:r w:rsidRPr="006C5657">
        <w:rPr>
          <w:rFonts w:cs="Arial"/>
          <w:b/>
          <w:lang w:val="ro-RO"/>
        </w:rPr>
        <w:t>ŞTAMPILA FARMACIEI</w:t>
      </w:r>
    </w:p>
    <w:p w14:paraId="53EB3EFE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02DC77E9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5EF0CCC1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56EC0146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FIŞĂ DE EVALUARE A STUDENTULUI</w:t>
      </w:r>
    </w:p>
    <w:p w14:paraId="36F9C042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</w:p>
    <w:p w14:paraId="2651780C" w14:textId="77777777" w:rsidR="006F6FC3" w:rsidRPr="00C4138E" w:rsidRDefault="006F6FC3" w:rsidP="006F6FC3">
      <w:pPr>
        <w:spacing w:before="120" w:after="120" w:line="240" w:lineRule="auto"/>
        <w:jc w:val="center"/>
        <w:rPr>
          <w:rFonts w:cs="Arial"/>
          <w:b/>
          <w:lang w:val="ro-RO"/>
        </w:rPr>
      </w:pPr>
    </w:p>
    <w:p w14:paraId="1E77368F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u w:val="single"/>
          <w:lang w:val="ro-RO"/>
        </w:rPr>
        <w:t>STUDENT</w:t>
      </w:r>
      <w:r w:rsidRPr="00C4138E">
        <w:rPr>
          <w:rFonts w:cs="Arial"/>
          <w:b/>
          <w:lang w:val="ro-RO"/>
        </w:rPr>
        <w:t xml:space="preserve"> </w:t>
      </w:r>
      <w:r w:rsidRPr="00C4138E">
        <w:rPr>
          <w:rFonts w:cs="Arial"/>
          <w:b/>
          <w:i/>
          <w:lang w:val="ro-RO"/>
        </w:rPr>
        <w:t>ANUL I</w:t>
      </w:r>
      <w:r w:rsidR="00E95D8C">
        <w:rPr>
          <w:rFonts w:cs="Arial"/>
          <w:b/>
          <w:i/>
          <w:lang w:val="ro-RO"/>
        </w:rPr>
        <w:t>V</w:t>
      </w:r>
      <w:r w:rsidRPr="00C4138E">
        <w:rPr>
          <w:rFonts w:cs="Arial"/>
          <w:b/>
          <w:lang w:val="ro-RO"/>
        </w:rPr>
        <w:t>,</w:t>
      </w:r>
      <w:r w:rsidRPr="00C4138E">
        <w:rPr>
          <w:b/>
          <w:lang w:val="ro-RO"/>
        </w:rPr>
        <w:t xml:space="preserve"> Programul de studiu</w:t>
      </w:r>
      <w:r w:rsidRPr="00C4138E">
        <w:rPr>
          <w:b/>
          <w:i/>
          <w:lang w:val="ro-RO"/>
        </w:rPr>
        <w:t xml:space="preserve"> Farmacie</w:t>
      </w:r>
      <w:r w:rsidRPr="00C4138E">
        <w:rPr>
          <w:b/>
          <w:lang w:val="ro-RO"/>
        </w:rPr>
        <w:t>:</w:t>
      </w:r>
    </w:p>
    <w:p w14:paraId="5E74C964" w14:textId="77777777" w:rsidR="006F6FC3" w:rsidRPr="00C4138E" w:rsidRDefault="006F6FC3" w:rsidP="006F6FC3">
      <w:pPr>
        <w:spacing w:before="120" w:after="120" w:line="240" w:lineRule="auto"/>
        <w:ind w:firstLine="720"/>
        <w:rPr>
          <w:rFonts w:cs="Arial"/>
          <w:b/>
          <w:lang w:val="pt-BR"/>
        </w:rPr>
      </w:pPr>
      <w:r w:rsidRPr="00C4138E">
        <w:rPr>
          <w:rFonts w:cs="Arial"/>
          <w:b/>
          <w:lang w:val="ro-RO"/>
        </w:rPr>
        <w:t xml:space="preserve">NUME ŞI PRENUME: </w:t>
      </w:r>
      <w:r w:rsidRPr="00C4138E">
        <w:rPr>
          <w:rFonts w:cs="Arial"/>
          <w:b/>
          <w:lang w:val="pt-BR"/>
        </w:rPr>
        <w:t>_________________________________________________</w:t>
      </w:r>
      <w:r>
        <w:rPr>
          <w:rFonts w:cs="Arial"/>
          <w:b/>
          <w:lang w:val="pt-BR"/>
        </w:rPr>
        <w:t>____________</w:t>
      </w:r>
    </w:p>
    <w:p w14:paraId="415ED912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spacing w:val="-6"/>
          <w:lang w:val="ro-RO"/>
        </w:rPr>
      </w:pPr>
      <w:r w:rsidRPr="00C4138E">
        <w:rPr>
          <w:rFonts w:cs="Arial"/>
          <w:b/>
          <w:spacing w:val="-6"/>
          <w:lang w:val="ro-RO"/>
        </w:rPr>
        <w:t>PERIO</w:t>
      </w:r>
      <w:r w:rsidR="00E95D8C">
        <w:rPr>
          <w:rFonts w:cs="Arial"/>
          <w:b/>
          <w:spacing w:val="-6"/>
          <w:lang w:val="ro-RO"/>
        </w:rPr>
        <w:t>ADA PRACTICII DE SPECIALITATE (4</w:t>
      </w:r>
      <w:r w:rsidRPr="00C4138E">
        <w:rPr>
          <w:rFonts w:cs="Arial"/>
          <w:b/>
          <w:spacing w:val="-6"/>
          <w:lang w:val="ro-RO"/>
        </w:rPr>
        <w:t xml:space="preserve"> </w:t>
      </w:r>
      <w:r w:rsidRPr="00C4138E">
        <w:rPr>
          <w:rFonts w:cs="Arial"/>
          <w:b/>
          <w:lang w:val="ro-RO"/>
        </w:rPr>
        <w:t>săptămâni</w:t>
      </w:r>
      <w:r w:rsidR="0016526C">
        <w:rPr>
          <w:rFonts w:cs="Arial"/>
          <w:b/>
          <w:spacing w:val="-6"/>
          <w:lang w:val="ro-RO"/>
        </w:rPr>
        <w:t>):_____________________________________________</w:t>
      </w:r>
    </w:p>
    <w:p w14:paraId="6EBA55E9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ro-RO"/>
        </w:rPr>
        <w:t>FARMACIA: DENUMIRE____________________________________________TELEFON______________</w:t>
      </w:r>
    </w:p>
    <w:p w14:paraId="7D7ECBB2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it-IT"/>
        </w:rPr>
        <w:t>ADRES</w:t>
      </w:r>
      <w:r w:rsidRPr="00C4138E">
        <w:rPr>
          <w:rFonts w:cs="Arial"/>
          <w:b/>
          <w:lang w:val="ro-RO"/>
        </w:rPr>
        <w:t>Ă _</w:t>
      </w:r>
      <w:r w:rsidRPr="00C4138E">
        <w:rPr>
          <w:rFonts w:cs="Arial"/>
          <w:b/>
          <w:lang w:val="it-IT"/>
        </w:rPr>
        <w:t>____________________________________________________________________________</w:t>
      </w:r>
    </w:p>
    <w:p w14:paraId="045955D7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  <w:r w:rsidRPr="00C4138E">
        <w:rPr>
          <w:rFonts w:cs="Arial"/>
          <w:b/>
          <w:lang w:val="it-IT"/>
        </w:rPr>
        <w:t>ÎNDRUM</w:t>
      </w:r>
      <w:r w:rsidRPr="00C4138E">
        <w:rPr>
          <w:rFonts w:cs="Arial"/>
          <w:b/>
          <w:lang w:val="ro-RO"/>
        </w:rPr>
        <w:t xml:space="preserve">ĂTOR DE PRACTICĂ: </w:t>
      </w:r>
      <w:r w:rsidRPr="00C4138E">
        <w:rPr>
          <w:rFonts w:cs="Arial"/>
          <w:b/>
          <w:lang w:val="it-IT"/>
        </w:rPr>
        <w:t>____________________________________________________________</w:t>
      </w:r>
    </w:p>
    <w:p w14:paraId="723EDB6A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</w:p>
    <w:p w14:paraId="70746831" w14:textId="77777777" w:rsidR="006F6FC3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  <w:r w:rsidRPr="00F23C90">
        <w:rPr>
          <w:rFonts w:cs="Arial"/>
          <w:b/>
          <w:lang w:val="it-IT"/>
        </w:rPr>
        <w:t>APRECIERI PRIVIND ACTIVITATEA ŞI COMPORTAMENTUL STUDENTULUI</w:t>
      </w:r>
    </w:p>
    <w:p w14:paraId="3CCE1537" w14:textId="77777777" w:rsidR="006F6FC3" w:rsidRPr="00F23C90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</w:p>
    <w:tbl>
      <w:tblPr>
        <w:tblW w:w="9750" w:type="dxa"/>
        <w:tblInd w:w="-65" w:type="dxa"/>
        <w:tblLayout w:type="fixed"/>
        <w:tblLook w:val="0000" w:firstRow="0" w:lastRow="0" w:firstColumn="0" w:lastColumn="0" w:noHBand="0" w:noVBand="0"/>
      </w:tblPr>
      <w:tblGrid>
        <w:gridCol w:w="1884"/>
        <w:gridCol w:w="1975"/>
        <w:gridCol w:w="949"/>
        <w:gridCol w:w="1074"/>
        <w:gridCol w:w="1074"/>
        <w:gridCol w:w="1063"/>
        <w:gridCol w:w="1731"/>
      </w:tblGrid>
      <w:tr w:rsidR="006F6FC3" w:rsidRPr="006C5657" w14:paraId="0F60F051" w14:textId="77777777" w:rsidTr="00E47178">
        <w:trPr>
          <w:cantSplit/>
          <w:trHeight w:hRule="exact" w:val="406"/>
        </w:trPr>
        <w:tc>
          <w:tcPr>
            <w:tcW w:w="385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10AABC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ACTIVITATE</w:t>
            </w:r>
          </w:p>
        </w:tc>
        <w:tc>
          <w:tcPr>
            <w:tcW w:w="5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2BA47" w14:textId="77777777" w:rsidR="006F6FC3" w:rsidRPr="006C5657" w:rsidRDefault="006F6FC3" w:rsidP="00E47178">
            <w:pPr>
              <w:snapToGrid w:val="0"/>
              <w:spacing w:before="60" w:after="60" w:line="360" w:lineRule="auto"/>
              <w:jc w:val="center"/>
              <w:rPr>
                <w:rFonts w:cs="Arial"/>
                <w:b/>
                <w:vertAlign w:val="superscript"/>
              </w:rPr>
            </w:pPr>
            <w:r w:rsidRPr="006C5657">
              <w:rPr>
                <w:rFonts w:cs="Arial"/>
                <w:b/>
              </w:rPr>
              <w:t>CALIFICATIV</w:t>
            </w:r>
            <w:r w:rsidRPr="006C5657">
              <w:rPr>
                <w:rFonts w:cs="Arial"/>
                <w:b/>
                <w:vertAlign w:val="superscript"/>
              </w:rPr>
              <w:t>1)</w:t>
            </w:r>
          </w:p>
        </w:tc>
      </w:tr>
      <w:tr w:rsidR="006F6FC3" w:rsidRPr="006C5657" w14:paraId="442119EA" w14:textId="77777777" w:rsidTr="00E47178">
        <w:trPr>
          <w:cantSplit/>
        </w:trPr>
        <w:tc>
          <w:tcPr>
            <w:tcW w:w="385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F00196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7986C5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N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342503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7C97B7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B</w:t>
            </w: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CD52716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96E81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Observaţii</w:t>
            </w:r>
          </w:p>
        </w:tc>
      </w:tr>
      <w:tr w:rsidR="006F6FC3" w:rsidRPr="006C5657" w14:paraId="202A773F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4EBF1AF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recvenţ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AA3B1F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4EE75E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2B2E8C8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3D17D1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9C79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0E581886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82D76BE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Conştiinciozitat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3311C1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2E1023C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C397FA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04E40FC1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D14E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12A1235A" w14:textId="77777777" w:rsidTr="00E47178">
        <w:trPr>
          <w:cantSplit/>
          <w:trHeight w:hRule="exact" w:val="472"/>
        </w:trPr>
        <w:tc>
          <w:tcPr>
            <w:tcW w:w="188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B1730B" w14:textId="77777777" w:rsidR="006F6FC3" w:rsidRPr="00F23C90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es-ES"/>
              </w:rPr>
            </w:pPr>
            <w:r w:rsidRPr="00F23C90">
              <w:rPr>
                <w:rFonts w:cs="Arial"/>
                <w:b/>
                <w:lang w:val="es-ES"/>
              </w:rPr>
              <w:t>PARTICIPARE LA ACTIVIT. DIN FARMACI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69746D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ro-RO"/>
              </w:rPr>
            </w:pPr>
            <w:r w:rsidRPr="006C5657">
              <w:rPr>
                <w:rFonts w:cs="Arial"/>
                <w:b/>
              </w:rPr>
              <w:t>Operaţii gen.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7485516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99128E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10DACDD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5181D4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81B0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1EB85CF0" w14:textId="77777777" w:rsidTr="00E47178">
        <w:trPr>
          <w:cantSplit/>
          <w:trHeight w:hRule="exact" w:val="551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4AD5DE7B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09C4E3A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  <w:lang w:val="pt-BR"/>
              </w:rPr>
              <w:t>Simţ practic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15E8F1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03A4C7F1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39726D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8B8F79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F49A1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30982B59" w14:textId="77777777" w:rsidTr="00E47178">
        <w:trPr>
          <w:cantSplit/>
          <w:trHeight w:hRule="exact" w:val="1409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1D2268D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161DAE04" w14:textId="77777777" w:rsidR="006F6FC3" w:rsidRPr="006C5657" w:rsidRDefault="006F6FC3" w:rsidP="00E47178">
            <w:pPr>
              <w:snapToGrid w:val="0"/>
              <w:spacing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Dobândirea competenţelor profesional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BA98B2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024CE7E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B698FB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7BBB308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29698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4C8B2206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8C3BEE9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Comportamentul faţă de personalul farmaciei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87FD8B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0BA9F02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116EAB7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5DB4968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05A0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  <w:tr w:rsidR="006F6FC3" w:rsidRPr="008C78ED" w14:paraId="68D0C755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0A52BB4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Mod de prezentare şi ţinut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B8A64F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75049F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E33958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7BFD1AD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C658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</w:tbl>
    <w:p w14:paraId="2C7C0469" w14:textId="77777777" w:rsidR="006F6FC3" w:rsidRPr="008C78ED" w:rsidRDefault="006F6FC3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2CC205A4" w14:textId="77777777" w:rsidR="006F6FC3" w:rsidRDefault="006F6FC3" w:rsidP="006F6FC3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rFonts w:cs="Arial"/>
          <w:b/>
        </w:rPr>
      </w:pPr>
      <w:r w:rsidRPr="006C5657">
        <w:rPr>
          <w:rFonts w:cs="Arial"/>
          <w:b/>
          <w:lang w:val="pt-BR"/>
        </w:rPr>
        <w:t xml:space="preserve">NS </w:t>
      </w:r>
      <w:r w:rsidRPr="006C5657">
        <w:rPr>
          <w:rFonts w:cs="Arial"/>
          <w:b/>
        </w:rPr>
        <w:t>= nesatisfăcător; S = satisfăcător; B = bine; FB = foarte bine.</w:t>
      </w:r>
    </w:p>
    <w:p w14:paraId="2A5F21B9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1E9D7214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192E21C4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42E6F" w14:textId="77777777" w:rsidR="00900830" w:rsidRDefault="00900830">
      <w:pPr>
        <w:spacing w:after="0" w:line="240" w:lineRule="auto"/>
      </w:pPr>
      <w:r>
        <w:separator/>
      </w:r>
    </w:p>
  </w:endnote>
  <w:endnote w:type="continuationSeparator" w:id="0">
    <w:p w14:paraId="174563D8" w14:textId="77777777" w:rsidR="00900830" w:rsidRDefault="00900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7A484" w14:textId="77777777" w:rsidR="00C95C77" w:rsidRDefault="00CB3801">
    <w:pPr>
      <w:pStyle w:val="Footer"/>
    </w:pPr>
    <w:r>
      <w:rPr>
        <w:noProof/>
      </w:rPr>
      <w:pict w14:anchorId="582B835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5.5pt;height:22.4pt;z-index:1" filled="f" stroked="f">
          <v:textbox style="mso-next-textbox:#_x0000_s2049">
            <w:txbxContent>
              <w:p w14:paraId="2F511ED1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Marinescu nr. 38, 540139, judeţul Mureş, România </w:t>
                </w:r>
              </w:p>
              <w:p w14:paraId="5617FCB2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CB3801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185A4493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5A0576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953BF" w14:textId="77777777" w:rsidR="00900830" w:rsidRDefault="00900830">
      <w:pPr>
        <w:spacing w:after="0" w:line="240" w:lineRule="auto"/>
      </w:pPr>
      <w:r>
        <w:separator/>
      </w:r>
    </w:p>
  </w:footnote>
  <w:footnote w:type="continuationSeparator" w:id="0">
    <w:p w14:paraId="6F0CA1B4" w14:textId="77777777" w:rsidR="00900830" w:rsidRDefault="00900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3B14D" w14:textId="77777777" w:rsidR="00C95C77" w:rsidRDefault="00CB3801">
    <w:pPr>
      <w:pStyle w:val="Header"/>
    </w:pPr>
    <w:r>
      <w:rPr>
        <w:noProof/>
        <w:lang w:val="ro-RO" w:eastAsia="ro-RO"/>
      </w:rPr>
      <w:pict w14:anchorId="359AF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141289C2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1E8F72FF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003B6E0B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1B15BA2E" w14:textId="77777777" w:rsidR="005E70BF" w:rsidRDefault="00AF0996">
    <w:r>
      <w:rPr>
        <w:noProof/>
      </w:rPr>
      <w:pict w14:anchorId="263B9E1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2077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6526C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517"/>
    <w:rsid w:val="006B05FE"/>
    <w:rsid w:val="006B4207"/>
    <w:rsid w:val="006B79A9"/>
    <w:rsid w:val="006E55F0"/>
    <w:rsid w:val="006F2035"/>
    <w:rsid w:val="006F64F9"/>
    <w:rsid w:val="006F6FC3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0830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4F7B"/>
    <w:rsid w:val="00B86589"/>
    <w:rsid w:val="00B9103A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00A4"/>
    <w:rsid w:val="00C61E43"/>
    <w:rsid w:val="00C63F56"/>
    <w:rsid w:val="00C65FD2"/>
    <w:rsid w:val="00C70D3F"/>
    <w:rsid w:val="00C72F2C"/>
    <w:rsid w:val="00C957ED"/>
    <w:rsid w:val="00C95C77"/>
    <w:rsid w:val="00CA291C"/>
    <w:rsid w:val="00CA323C"/>
    <w:rsid w:val="00CA6670"/>
    <w:rsid w:val="00CB3255"/>
    <w:rsid w:val="00CB3801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47178"/>
    <w:rsid w:val="00E5247B"/>
    <w:rsid w:val="00E7418B"/>
    <w:rsid w:val="00E74CED"/>
    <w:rsid w:val="00E8183F"/>
    <w:rsid w:val="00E827D4"/>
    <w:rsid w:val="00E86E9F"/>
    <w:rsid w:val="00E90453"/>
    <w:rsid w:val="00E94F66"/>
    <w:rsid w:val="00E95D8C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83CB0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7F48BAD3"/>
  <w15:chartTrackingRefBased/>
  <w15:docId w15:val="{39BC2B35-2380-49E0-A7F2-3E06FD11C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9-10-09T09:16:00Z</cp:lastPrinted>
  <dcterms:created xsi:type="dcterms:W3CDTF">2020-11-19T12:18:00Z</dcterms:created>
  <dcterms:modified xsi:type="dcterms:W3CDTF">2020-11-19T12:18:00Z</dcterms:modified>
</cp:coreProperties>
</file>